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Data Scientist position at your organization in the United States San Francisco. As a passionate and results-driven data scientist with a strong foundation in statistical analysis, machine learning, and data engineering, I am eager to contribute my expertise to your team’s innovative projects. San Francisco, as a global hub for technology and innovation, has always been a place where groundbreaking ideas take root—and I am excited about the opportunity to bring my skills to this dynamic environment.</w:t>
      </w:r>
    </w:p>
    <w:p>
      <w:pPr>
        <w:pStyle w:val="BodyText"/>
      </w:pPr>
      <w:r>
        <w:t xml:space="preserve">Throughout my career, I have specialized in transforming complex data into actionable insights that drive business decisions. My experience spans industries such as fintech, healthcare, and e-commerce, where I have leveraged Python, R, SQL, and advanced analytics tools to build predictive models and optimize processes. One of my most notable projects involved developing a machine learning algorithm to forecast customer churn for a leading SaaS company in the United States San Francisco area. By analyzing large datasets and implementing clustering techniques, I was able to reduce churn by 18%, directly contributing to a significant increase in revenue.</w:t>
      </w:r>
    </w:p>
    <w:p>
      <w:pPr>
        <w:pStyle w:val="BodyText"/>
      </w:pPr>
      <w:r>
        <w:t xml:space="preserve">What sets me apart as a Data Scientist is my ability to combine technical rigor with creative problem-solving. For instance, while working on a healthcare analytics initiative, I designed a natural language processing (NLP) pipeline to extract critical patient data from unstructured clinical notes. This project not only improved the efficiency of data collection but also enhanced the accuracy of diagnostic predictions. Such experiences have reinforced my belief that data is not just numbers—it’s a story waiting to be told, and I thrive in environments where I can uncover those stories.</w:t>
      </w:r>
    </w:p>
    <w:p>
      <w:pPr>
        <w:pStyle w:val="BodyText"/>
      </w:pPr>
      <w:r>
        <w:t xml:space="preserve">San Francisco’s unique ecosystem, characterized by its collaborative spirit and cutting-edge technological advancements, aligns perfectly with my professional aspirations. The city’s concentration of tech startups, research institutions, and industry leaders creates a fertile ground for innovation. I am particularly drawn to your organization’s commitment to leveraging data science for impactful solutions. Whether it’s developing AI-driven tools or optimizing user experiences through data analysis, I am confident that my skills in statistical modeling, data visualization, and Python programming would enable me to contribute meaningfully to your mission.</w:t>
      </w:r>
    </w:p>
    <w:p>
      <w:pPr>
        <w:pStyle w:val="BodyText"/>
      </w:pPr>
      <w:r>
        <w:t xml:space="preserve">In addition to my technical expertise, I bring a strong background in cross-functional collaboration. At [Previous Company Name], I worked closely with product managers, engineers, and business stakeholders to translate abstract goals into data-driven strategies. This experience has honed my ability to communicate complex concepts clearly and to work effectively in fast-paced environments—qualities that are essential for success in the United States San Francisco tech landscape.</w:t>
      </w:r>
    </w:p>
    <w:p>
      <w:pPr>
        <w:pStyle w:val="BodyText"/>
      </w:pPr>
      <w:r>
        <w:t xml:space="preserve">I am also deeply committed to continuous learning and staying at the forefront of emerging trends in data science. I regularly attend industry conferences, such as the Data Science Summit in San Francisco, where I engage with peers and thought leaders to stay informed about advancements like generative AI, quantum computing, and ethical data practices. This dedication ensures that my skills remain relevant and aligned with the evolving needs of organizations in the United States San Francisco area.</w:t>
      </w:r>
    </w:p>
    <w:p>
      <w:pPr>
        <w:pStyle w:val="BodyText"/>
      </w:pPr>
      <w:r>
        <w:t xml:space="preserve">What excites me most about your Data Scientist role is the opportunity to work on projects that have a tangible impact. Whether it’s enhancing customer personalization, improving operational efficiency, or driving innovation through data-driven insights, I am eager to apply my expertise to solve real-world challenges. Your organization’s focus on [specific project or initiative mentioned in the job posting] resonates with my own values and professional goals.</w:t>
      </w:r>
    </w:p>
    <w:p>
      <w:pPr>
        <w:pStyle w:val="BodyText"/>
      </w:pPr>
      <w:r>
        <w:t xml:space="preserve">Thank you for considering my application. I would be honored to bring my passion for data science and my proven track record of delivering results to your team in the United States San Francisco. I am confident that my technical skills, collaborative mindset, and dedication to excellence make me a strong fit for this role. I look forward to the opportunity to discuss how I can contribute to your organization’s continued succes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3T16:33:46Z</dcterms:created>
  <dcterms:modified xsi:type="dcterms:W3CDTF">2026-07-23T16:33:46Z</dcterms:modified>
</cp:coreProperties>
</file>

<file path=docProps/custom.xml><?xml version="1.0" encoding="utf-8"?>
<Properties xmlns="http://schemas.openxmlformats.org/officeDocument/2006/custom-properties" xmlns:vt="http://schemas.openxmlformats.org/officeDocument/2006/docPropsVTypes"/>
</file>